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ec66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fa74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cc158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e82730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4T08:05:57Z</dcterms:created>
  <dcterms:modified xsi:type="dcterms:W3CDTF">2021-10-24T08:05:57Z</dcterms:modified>
</cp:coreProperties>
</file>